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es Fum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um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47 North Monon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mfum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1378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e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nzo</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